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443080" w:rsidR="00403024" w:rsidP="00443080" w:rsidRDefault="00403024" w14:paraId="3288A2DA" w14:textId="61E5F797">
      <w:pPr>
        <w:jc w:val="center"/>
        <w:rPr>
          <w:rFonts w:ascii="Helvetica" w:hAnsi="Helvetica"/>
          <w:b/>
          <w:bCs/>
          <w:sz w:val="32"/>
          <w:szCs w:val="40"/>
          <w:lang w:val="en-US"/>
        </w:rPr>
      </w:pPr>
      <w:r w:rsidRPr="00443080">
        <w:rPr>
          <w:rFonts w:ascii="Helvetica" w:hAnsi="Helvetica"/>
          <w:b/>
          <w:bCs/>
          <w:sz w:val="32"/>
          <w:szCs w:val="40"/>
          <w:lang w:val="en-US"/>
        </w:rPr>
        <w:t>Lab9: ROS2 control for Turtlebot 2</w:t>
      </w:r>
    </w:p>
    <w:p w:rsidRPr="00443080" w:rsidR="00403024" w:rsidRDefault="00403024" w14:paraId="4E5834DF" w14:textId="28F120C3">
      <w:pPr>
        <w:rPr>
          <w:rFonts w:ascii="Helvetica" w:hAnsi="Helvetica"/>
          <w:sz w:val="24"/>
          <w:szCs w:val="24"/>
          <w:lang w:val="en-US"/>
        </w:rPr>
      </w:pPr>
    </w:p>
    <w:p w:rsidRPr="00443080" w:rsidR="00403024" w:rsidP="00443080" w:rsidRDefault="00403024" w14:paraId="18A90287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teleop-twist-keyboard</w:t>
      </w:r>
    </w:p>
    <w:p w:rsidRPr="00443080" w:rsidR="00403024" w:rsidP="00443080" w:rsidRDefault="00403024" w14:paraId="410B82D3" w14:textId="091F811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joint-state-publisher</w:t>
      </w:r>
    </w:p>
    <w:p w:rsidRPr="00443080" w:rsidR="00403024" w:rsidP="00443080" w:rsidRDefault="00403024" w14:paraId="11944EEE" w14:textId="7FE93A9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xacro</w:t>
      </w:r>
    </w:p>
    <w:p w:rsidRPr="00443080" w:rsidR="00FD72C8" w:rsidP="00443080" w:rsidRDefault="00FD72C8" w14:paraId="317958C5" w14:textId="174F541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kobuki-*</w:t>
      </w:r>
    </w:p>
    <w:p w:rsidRPr="00443080" w:rsidR="00FD72C8" w:rsidP="00443080" w:rsidRDefault="00FD72C8" w14:paraId="577F3046" w14:textId="456BC08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51C5BF60" w14:textId="42CF001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launch turtlebot_interface interface.launch.py</w:t>
      </w:r>
    </w:p>
    <w:p w:rsidRPr="00443080" w:rsidR="00FD72C8" w:rsidP="00443080" w:rsidRDefault="00FD72C8" w14:paraId="18498504" w14:textId="5F6918F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run teleop_twist_keyboard teleop_twist_keyboard</w:t>
      </w:r>
    </w:p>
    <w:p w:rsidRPr="00443080" w:rsidR="003453C9" w:rsidP="00443080" w:rsidRDefault="003453C9" w14:paraId="52F23B8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update &amp;&amp; sudo apt-get upgrade -y &amp;&amp; sudo apt-get dist-upgrade -y</w:t>
      </w:r>
    </w:p>
    <w:p w:rsidRPr="00443080" w:rsidR="003453C9" w:rsidP="00443080" w:rsidRDefault="003453C9" w14:paraId="5DEFC8AB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1A4305FD" w14:textId="209D67B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51A07E5E" w14:textId="151CCBE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0CC746B8" w14:textId="609C3BF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erminal</w:t>
      </w:r>
    </w:p>
    <w:p w:rsidRPr="00443080" w:rsidR="00FD72C8" w:rsidP="00443080" w:rsidRDefault="00FD72C8" w14:paraId="64B51845" w14:textId="1270E8F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10A6BDD4" w14:textId="42DB585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hostname -I</w:t>
      </w:r>
    </w:p>
    <w:p w:rsidRPr="00443080" w:rsidR="00FD72C8" w:rsidP="00443080" w:rsidRDefault="00FD72C8" w14:paraId="73D8A378" w14:textId="462C68C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r ifconfig</w:t>
      </w:r>
    </w:p>
    <w:p w:rsidRPr="00443080" w:rsidR="00FD72C8" w:rsidP="00443080" w:rsidRDefault="00FD72C8" w14:paraId="30BC46E0" w14:textId="41F7DC2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D72C8" w:rsidP="00443080" w:rsidRDefault="00FD72C8" w14:paraId="5CC4FF9B" w14:textId="79B0935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note down the </w:t>
      </w:r>
      <w:r w:rsidRPr="00443080" w:rsidR="003453C9">
        <w:rPr>
          <w:rFonts w:ascii="Helvetica" w:hAnsi="Helvetica" w:cs="Times New Roman"/>
          <w:color w:val="000000"/>
          <w:sz w:val="24"/>
          <w:szCs w:val="24"/>
        </w:rPr>
        <w:t>IP address</w:t>
      </w:r>
    </w:p>
    <w:p w:rsidRPr="00443080" w:rsidR="003453C9" w:rsidP="00443080" w:rsidRDefault="003453C9" w14:paraId="06116BDE" w14:textId="57DCE42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50297A8B" w14:textId="624F002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0BC6F52D" w14:textId="1188756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From a remote computer you can connect to turtlebot Laptop </w:t>
      </w:r>
    </w:p>
    <w:p w:rsidRPr="00443080" w:rsidR="003453C9" w:rsidP="00443080" w:rsidRDefault="003453C9" w14:paraId="3B0D50C1" w14:textId="08DFCF8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0D288E70" w14:textId="3E446E8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ing PuTTY (in windows)</w:t>
      </w:r>
    </w:p>
    <w:p w:rsidRPr="00443080" w:rsidR="003453C9" w:rsidP="00443080" w:rsidRDefault="003453C9" w14:paraId="625070FA" w14:textId="430B1B6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1C2756E6" w14:textId="016FBF6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eminna (in Ubuntu)</w:t>
      </w:r>
    </w:p>
    <w:p w:rsidRPr="00443080" w:rsidR="003453C9" w:rsidP="00443080" w:rsidRDefault="003453C9" w14:paraId="370E271C" w14:textId="34FF377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0F6F3CCA" w14:textId="40FDD17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ssh </w:t>
      </w:r>
      <w:hyperlink w:history="1" r:id="rId5">
        <w:r w:rsidRPr="00443080">
          <w:rPr>
            <w:rFonts w:ascii="Helvetica" w:hAnsi="Helvetica" w:cs="Times New Roman"/>
            <w:color w:val="000000"/>
            <w:sz w:val="24"/>
            <w:szCs w:val="24"/>
          </w:rPr>
          <w:t>username@ipaddress</w:t>
        </w:r>
      </w:hyperlink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(in terminal)</w:t>
      </w:r>
    </w:p>
    <w:p w:rsidRPr="00443080" w:rsidR="003453C9" w:rsidP="00443080" w:rsidRDefault="003453C9" w14:paraId="40FD5900" w14:textId="1FE2CF1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5B305F14" w14:textId="69BC706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6667E57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nnect camera USB and Kubuki USB and switch on Kubuki.</w:t>
      </w:r>
    </w:p>
    <w:p w:rsidRPr="00443080" w:rsidR="003453C9" w:rsidP="00443080" w:rsidRDefault="003453C9" w14:paraId="3ADA0714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Switch on the netbook. </w:t>
      </w:r>
    </w:p>
    <w:p w:rsidRPr="00443080" w:rsidR="003453C9" w:rsidP="00443080" w:rsidRDefault="003453C9" w14:paraId="594E5AB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e Remmina to connect to turtlebot from Ubuntu/mtputty from windows</w:t>
      </w:r>
    </w:p>
    <w:p w:rsidRPr="00443080" w:rsidR="003453C9" w:rsidP="00443080" w:rsidRDefault="003453C9" w14:paraId="2DFBE1A6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e that the turtlebot laptop and remote laptop are connected to same WiFi</w:t>
      </w:r>
    </w:p>
    <w:p w:rsidRPr="00443080" w:rsidR="003453C9" w:rsidP="00443080" w:rsidRDefault="003453C9" w14:paraId="330C60B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ind the address of netbook placed on turtlebot</w:t>
      </w:r>
    </w:p>
    <w:p w:rsidRPr="00443080" w:rsidR="003453C9" w:rsidP="00443080" w:rsidRDefault="003453C9" w14:paraId="7CE81EC7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erminal and type</w:t>
      </w:r>
    </w:p>
    <w:p w:rsidRPr="00443080" w:rsidR="003453C9" w:rsidP="00443080" w:rsidRDefault="003453C9" w14:paraId="6FF1BC9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$ifconfig</w:t>
      </w:r>
    </w:p>
    <w:p w:rsidRPr="00443080" w:rsidR="003453C9" w:rsidP="00443080" w:rsidRDefault="003453C9" w14:paraId="27DDCAD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py the address inet addr: ----(For example 172.16.65.109)</w:t>
      </w:r>
    </w:p>
    <w:p w:rsidRPr="00443080" w:rsidR="003453C9" w:rsidP="00443080" w:rsidRDefault="003453C9" w14:paraId="02BBAB6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Remmina</w:t>
      </w:r>
    </w:p>
    <w:p w:rsidRPr="00443080" w:rsidR="003453C9" w:rsidP="00443080" w:rsidRDefault="003453C9" w14:paraId="74AAFCE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stablish SSH connection</w:t>
      </w:r>
    </w:p>
    <w:p w:rsidRPr="00443080" w:rsidR="003453C9" w:rsidP="00443080" w:rsidRDefault="003453C9" w14:paraId="5EB456F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Type Name (for example turtlebot)</w:t>
      </w:r>
    </w:p>
    <w:p w:rsidRPr="00443080" w:rsidR="003453C9" w:rsidP="00443080" w:rsidRDefault="003453C9" w14:paraId="47797C6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rver Name: 172.16.65.109</w:t>
      </w:r>
    </w:p>
    <w:p w:rsidRPr="00443080" w:rsidR="003453C9" w:rsidP="00443080" w:rsidRDefault="003453C9" w14:paraId="1AA55AA0" w14:textId="2868E4D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er name: mahe or robolab</w:t>
      </w:r>
    </w:p>
    <w:p w:rsidRPr="00443080" w:rsidR="003453C9" w:rsidP="00443080" w:rsidRDefault="003453C9" w14:paraId="5492673E" w14:textId="32D0C52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Password:robolab</w:t>
      </w:r>
    </w:p>
    <w:p w:rsidRPr="00443080" w:rsidR="003453C9" w:rsidP="00443080" w:rsidRDefault="003453C9" w14:paraId="0E284F60" w14:textId="3B79C00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0425CC1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3913A137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he terminal and type</w:t>
      </w:r>
    </w:p>
    <w:p w:rsidRPr="00443080" w:rsidR="003453C9" w:rsidP="00443080" w:rsidRDefault="003453C9" w14:paraId="5D9F255B" w14:textId="2E0C6DA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$ ros2 launch turtlebot_interface interface.launch.py</w:t>
      </w:r>
    </w:p>
    <w:p w:rsidRPr="00443080" w:rsidR="003453C9" w:rsidP="00443080" w:rsidRDefault="003453C9" w14:paraId="53334F1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7AFC0253" w14:textId="30F21C4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another terminal and type</w:t>
      </w:r>
    </w:p>
    <w:p w:rsidRPr="00443080" w:rsidR="003453C9" w:rsidP="00443080" w:rsidRDefault="003453C9" w14:paraId="5EFB0F55" w14:textId="795938C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$ ros2 run teleop_twist_keyboard teleop_twist_keyboard</w:t>
      </w:r>
    </w:p>
    <w:p w:rsidR="007C330A" w:rsidP="003453C9" w:rsidRDefault="007C330A" w14:paraId="106DF949" w14:textId="660120D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C330A" w:rsidP="003453C9" w:rsidRDefault="007C330A" w14:paraId="545692BA" w14:textId="531D07A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="007C330A">
        <w:drawing>
          <wp:inline wp14:editId="25CF6F20" wp14:anchorId="1BBC10F4">
            <wp:extent cx="5731510" cy="3223895"/>
            <wp:effectExtent l="0" t="0" r="254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3ce277117990436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43080" w:rsidR="00D40222" w:rsidP="003453C9" w:rsidRDefault="00D40222" w14:paraId="2CC455B2" w14:textId="0318505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D40222" w:rsidP="003453C9" w:rsidRDefault="00D40222" w14:paraId="56CF597F" w14:textId="6BA93DF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D40222" w:rsidP="003453C9" w:rsidRDefault="00D40222" w14:paraId="56BA5177" w14:textId="2A01AD6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turtlebot</w:t>
      </w:r>
    </w:p>
    <w:p w:rsidRPr="00443080" w:rsidR="00D40222" w:rsidP="003453C9" w:rsidRDefault="00D40222" w14:paraId="56E3C2E8" w14:textId="07185DC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src</w:t>
      </w:r>
    </w:p>
    <w:p w:rsidRPr="00443080" w:rsidR="00D40222" w:rsidP="003453C9" w:rsidRDefault="00D40222" w14:paraId="4CD3735D" w14:textId="1399721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pkg create lab8 –build-type ament_python –dependencies rclpy</w:t>
      </w:r>
    </w:p>
    <w:p w:rsidRPr="00443080" w:rsidR="00325437" w:rsidP="003453C9" w:rsidRDefault="00325437" w14:paraId="00BA2A4F" w14:textId="04B0626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..</w:t>
      </w:r>
    </w:p>
    <w:p w:rsidRPr="00443080" w:rsidR="00325437" w:rsidP="003453C9" w:rsidRDefault="00325437" w14:paraId="7DBB8B10" w14:textId="4107E51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lcon build</w:t>
      </w:r>
    </w:p>
    <w:p w:rsidRPr="00443080" w:rsidR="00325437" w:rsidP="003453C9" w:rsidRDefault="00325437" w14:paraId="66ECBC95" w14:textId="5244363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lab8 using visual studio</w:t>
      </w:r>
    </w:p>
    <w:p w:rsidRPr="00443080" w:rsidR="00325437" w:rsidP="003453C9" w:rsidRDefault="00325437" w14:paraId="1DE02BF4" w14:textId="0F9C7EF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Create a python file </w:t>
      </w:r>
      <w:r w:rsidRPr="00443080" w:rsidR="00F522EA">
        <w:rPr>
          <w:rFonts w:ascii="Helvetica" w:hAnsi="Helvetica" w:cs="Times New Roman"/>
          <w:color w:val="000000"/>
          <w:sz w:val="24"/>
          <w:szCs w:val="24"/>
        </w:rPr>
        <w:t>move_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.py inside lab8 folder</w:t>
      </w:r>
    </w:p>
    <w:p w:rsidRPr="00443080" w:rsidR="00380590" w:rsidP="003453C9" w:rsidRDefault="00380590" w14:paraId="01C065C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522EA" w:rsidP="00F522EA" w:rsidRDefault="00F522EA" w14:paraId="03020F3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#!/usr/bin/env python</w:t>
      </w:r>
    </w:p>
    <w:p w:rsidRPr="00443080" w:rsidR="00F522EA" w:rsidP="00F522EA" w:rsidRDefault="00F522EA" w14:paraId="010F88A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rclpy</w:t>
      </w:r>
    </w:p>
    <w:p w:rsidRPr="00443080" w:rsidR="00F522EA" w:rsidP="00F522EA" w:rsidRDefault="00F522EA" w14:paraId="4BFB35C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geometry_msgs.msg import Twist</w:t>
      </w:r>
    </w:p>
    <w:p w:rsidRPr="00443080" w:rsidR="00F522EA" w:rsidP="00F522EA" w:rsidRDefault="00F522EA" w14:paraId="7F4C125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nav_msgs.msg import Odometry</w:t>
      </w:r>
    </w:p>
    <w:p w:rsidRPr="00443080" w:rsidR="00F522EA" w:rsidP="00F522EA" w:rsidRDefault="00F522EA" w14:paraId="2467AF8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rclpy.node import Node</w:t>
      </w:r>
    </w:p>
    <w:p w:rsidRPr="00443080" w:rsidR="00F522EA" w:rsidP="00F522EA" w:rsidRDefault="00F522EA" w14:paraId="38C4A7E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sys</w:t>
      </w:r>
    </w:p>
    <w:p w:rsidRPr="00443080" w:rsidR="00F522EA" w:rsidP="00F522EA" w:rsidRDefault="00F522EA" w14:paraId="6B6B148C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522EA" w:rsidP="00F522EA" w:rsidRDefault="00F522EA" w14:paraId="06003CD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522EA" w:rsidP="00F522EA" w:rsidRDefault="00F522EA" w14:paraId="5229DE7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522EA" w:rsidP="00F522EA" w:rsidRDefault="00F522EA" w14:paraId="2B475797" w14:textId="573E94C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class </w:t>
      </w:r>
      <w:r w:rsidRPr="00443080" w:rsidR="00A8373E">
        <w:rPr>
          <w:rFonts w:ascii="Helvetica" w:hAnsi="Helvetica" w:cs="Times New Roman"/>
          <w:color w:val="000000"/>
          <w:sz w:val="24"/>
          <w:szCs w:val="24"/>
        </w:rPr>
        <w:t>Move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(Node):</w:t>
      </w:r>
    </w:p>
    <w:p w:rsidRPr="00443080" w:rsidR="00F522EA" w:rsidP="00F522EA" w:rsidRDefault="00F522EA" w14:paraId="6AF7FAB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__init__(self):</w:t>
      </w:r>
    </w:p>
    <w:p w:rsidRPr="00443080" w:rsidR="00F522EA" w:rsidP="00F522EA" w:rsidRDefault="00F522EA" w14:paraId="465A4DE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super().__init__("move_robot")</w:t>
      </w:r>
    </w:p>
    <w:p w:rsidRPr="00443080" w:rsidR="00F522EA" w:rsidP="00F522EA" w:rsidRDefault="00F522EA" w14:paraId="116B172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lin_vel = 0.1</w:t>
      </w:r>
    </w:p>
    <w:p w:rsidRPr="00443080" w:rsidR="00F522EA" w:rsidP="00F522EA" w:rsidRDefault="00F522EA" w14:paraId="5463AED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ang_vel = 0.0</w:t>
      </w:r>
    </w:p>
    <w:p w:rsidRPr="00443080" w:rsidR="00F522EA" w:rsidP="00F522EA" w:rsidRDefault="00F522EA" w14:paraId="0F3699F7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distance = 1.0</w:t>
      </w:r>
    </w:p>
    <w:p w:rsidRPr="00443080" w:rsidR="00F522EA" w:rsidP="00F522EA" w:rsidRDefault="00F522EA" w14:paraId="3CBD4CE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publisher = self.create_publisher(Twist, "/cmd_vel", 10)</w:t>
      </w:r>
    </w:p>
    <w:p w:rsidRPr="00443080" w:rsidR="00F522EA" w:rsidP="00F522EA" w:rsidRDefault="00F522EA" w14:paraId="453B3DC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subscriber = self.create_subscription(Odometry, "odom", self.control_loop, 10)</w:t>
      </w:r>
    </w:p>
    <w:p w:rsidRPr="00443080" w:rsidR="00F522EA" w:rsidP="00F522EA" w:rsidRDefault="00F522EA" w14:paraId="0CBD3C8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</w:t>
      </w:r>
    </w:p>
    <w:p w:rsidRPr="00443080" w:rsidR="00F522EA" w:rsidP="00F522EA" w:rsidRDefault="00F522EA" w14:paraId="52C6F276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control_loop(self, msg):</w:t>
      </w:r>
    </w:p>
    <w:p w:rsidRPr="00443080" w:rsidR="00F522EA" w:rsidP="00F522EA" w:rsidRDefault="00F522EA" w14:paraId="35506B4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X=msg.pose.pose.position.x</w:t>
      </w:r>
    </w:p>
    <w:p w:rsidRPr="00443080" w:rsidR="00F522EA" w:rsidP="00F522EA" w:rsidRDefault="00F522EA" w14:paraId="6930C83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print("position", X)           </w:t>
      </w:r>
    </w:p>
    <w:p w:rsidRPr="00443080" w:rsidR="00F522EA" w:rsidP="00F522EA" w:rsidRDefault="00F522EA" w14:paraId="0F7E4AD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vel = Twist()        </w:t>
      </w:r>
    </w:p>
    <w:p w:rsidRPr="00443080" w:rsidR="00F522EA" w:rsidP="00F522EA" w:rsidRDefault="00F522EA" w14:paraId="7B08DD0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if abs(X) &lt; self.distance:</w:t>
      </w:r>
    </w:p>
    <w:p w:rsidRPr="00443080" w:rsidR="00F522EA" w:rsidP="00F522EA" w:rsidRDefault="00F522EA" w14:paraId="1E157DF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linear.x = self.lin_vel</w:t>
      </w:r>
    </w:p>
    <w:p w:rsidRPr="00443080" w:rsidR="00F522EA" w:rsidP="00F522EA" w:rsidRDefault="00F522EA" w14:paraId="398D32D6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angular.z = 0.0                 </w:t>
      </w:r>
    </w:p>
    <w:p w:rsidRPr="00443080" w:rsidR="00F522EA" w:rsidP="00F522EA" w:rsidRDefault="00F522EA" w14:paraId="78E3FCA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else:</w:t>
      </w:r>
    </w:p>
    <w:p w:rsidRPr="00443080" w:rsidR="00F522EA" w:rsidP="00F522EA" w:rsidRDefault="00F522EA" w14:paraId="5D5F91D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linear.x = 0.0</w:t>
      </w:r>
    </w:p>
    <w:p w:rsidRPr="00443080" w:rsidR="00F522EA" w:rsidP="00F522EA" w:rsidRDefault="00F522EA" w14:paraId="366BC25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angular.z = 0.0                 </w:t>
      </w:r>
    </w:p>
    <w:p w:rsidRPr="00443080" w:rsidR="00F522EA" w:rsidP="00F522EA" w:rsidRDefault="00F522EA" w14:paraId="5F0B9BDC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print('speed : {}'.format(vel))    </w:t>
      </w:r>
    </w:p>
    <w:p w:rsidRPr="00443080" w:rsidR="00F522EA" w:rsidP="00F522EA" w:rsidRDefault="00F522EA" w14:paraId="5B67245B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publisher.publish(vel)</w:t>
      </w:r>
    </w:p>
    <w:p w:rsidRPr="00443080" w:rsidR="00F522EA" w:rsidP="00F522EA" w:rsidRDefault="00F522EA" w14:paraId="1EEAA44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F522EA" w:rsidP="00F522EA" w:rsidRDefault="00F522EA" w14:paraId="2AAE17BC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main(args=None):</w:t>
      </w:r>
    </w:p>
    <w:p w:rsidRPr="00443080" w:rsidR="00F522EA" w:rsidP="00F522EA" w:rsidRDefault="00F522EA" w14:paraId="73D14124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init(args=args)</w:t>
      </w:r>
    </w:p>
    <w:p w:rsidRPr="00443080" w:rsidR="00F522EA" w:rsidP="00F522EA" w:rsidRDefault="00F522EA" w14:paraId="3DBCE49C" w14:textId="0BA3226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ode = </w:t>
      </w:r>
      <w:r w:rsidRPr="00443080" w:rsidR="00A8373E">
        <w:rPr>
          <w:rFonts w:ascii="Helvetica" w:hAnsi="Helvetica" w:cs="Times New Roman"/>
          <w:color w:val="000000"/>
          <w:sz w:val="24"/>
          <w:szCs w:val="24"/>
        </w:rPr>
        <w:t>Move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()</w:t>
      </w:r>
    </w:p>
    <w:p w:rsidRPr="00443080" w:rsidR="00F522EA" w:rsidP="00F522EA" w:rsidRDefault="00F522EA" w14:paraId="129B091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pin(node)</w:t>
      </w:r>
    </w:p>
    <w:p w:rsidRPr="00443080" w:rsidR="00F522EA" w:rsidP="00F522EA" w:rsidRDefault="00F522EA" w14:paraId="60B9929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hutdown()</w:t>
      </w:r>
    </w:p>
    <w:p w:rsidRPr="00443080" w:rsidR="00F522EA" w:rsidP="00F522EA" w:rsidRDefault="00F522EA" w14:paraId="4A38E09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</w:t>
      </w:r>
    </w:p>
    <w:p w:rsidRPr="00443080" w:rsidR="00F522EA" w:rsidP="00F522EA" w:rsidRDefault="00F522EA" w14:paraId="030D4D9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</w:t>
      </w:r>
    </w:p>
    <w:p w:rsidRPr="00443080" w:rsidR="00F522EA" w:rsidP="00F522EA" w:rsidRDefault="00F522EA" w14:paraId="30654A1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f __name__ == "__main__":</w:t>
      </w:r>
    </w:p>
    <w:p w:rsidRPr="00443080" w:rsidR="00F522EA" w:rsidP="00F522EA" w:rsidRDefault="00F522EA" w14:paraId="38D7C70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main()</w:t>
      </w:r>
    </w:p>
    <w:p w:rsidRPr="00443080" w:rsidR="00F522EA" w:rsidP="003453C9" w:rsidRDefault="00F522EA" w14:paraId="23CFDC0E" w14:textId="64E70C1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E2A77" w:rsidP="003453C9" w:rsidRDefault="007E2A77" w14:paraId="0EC8FB9F" w14:textId="4F69CDF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E2A77" w:rsidP="003453C9" w:rsidRDefault="007E2A77" w14:paraId="29104AD6" w14:textId="6928E5F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dit setup.py as follows</w:t>
      </w:r>
    </w:p>
    <w:p w:rsidRPr="00443080" w:rsidR="007E2A77" w:rsidP="003453C9" w:rsidRDefault="007E2A77" w14:paraId="610BD25B" w14:textId="1D91D6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E2A77" w:rsidP="007E2A77" w:rsidRDefault="007E2A77" w14:paraId="2AA0863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setuptools import setup</w:t>
      </w:r>
    </w:p>
    <w:p w:rsidRPr="00443080" w:rsidR="007E2A77" w:rsidP="007E2A77" w:rsidRDefault="007E2A77" w14:paraId="6B4AF20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E2A77" w:rsidP="007E2A77" w:rsidRDefault="007E2A77" w14:paraId="3534F4C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package_name = 'gotogoal'</w:t>
      </w:r>
    </w:p>
    <w:p w:rsidRPr="00443080" w:rsidR="007E2A77" w:rsidP="007E2A77" w:rsidRDefault="007E2A77" w14:paraId="4B9E58B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7E2A77" w:rsidP="007E2A77" w:rsidRDefault="007E2A77" w14:paraId="14BE650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tup(</w:t>
      </w:r>
    </w:p>
    <w:p w:rsidRPr="00443080" w:rsidR="007E2A77" w:rsidP="007E2A77" w:rsidRDefault="007E2A77" w14:paraId="6737BE9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ame=package_name,</w:t>
      </w:r>
    </w:p>
    <w:p w:rsidRPr="00443080" w:rsidR="007E2A77" w:rsidP="007E2A77" w:rsidRDefault="007E2A77" w14:paraId="6097DEB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version='0.0.0',</w:t>
      </w:r>
    </w:p>
    <w:p w:rsidRPr="00443080" w:rsidR="007E2A77" w:rsidP="007E2A77" w:rsidRDefault="007E2A77" w14:paraId="3D487C0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packages=[package_name],</w:t>
      </w:r>
    </w:p>
    <w:p w:rsidRPr="00443080" w:rsidR="007E2A77" w:rsidP="007E2A77" w:rsidRDefault="007E2A77" w14:paraId="20CB1F6B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ata_files=[</w:t>
      </w:r>
    </w:p>
    <w:p w:rsidRPr="00443080" w:rsidR="007E2A77" w:rsidP="007E2A77" w:rsidRDefault="007E2A77" w14:paraId="2B80FD8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('share/ament_index/resource_index/packages',</w:t>
      </w:r>
    </w:p>
    <w:p w:rsidRPr="00443080" w:rsidR="007E2A77" w:rsidP="007E2A77" w:rsidRDefault="007E2A77" w14:paraId="0E8BCE1C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['resource/' + package_name]),</w:t>
      </w:r>
    </w:p>
    <w:p w:rsidRPr="00443080" w:rsidR="007E2A77" w:rsidP="007E2A77" w:rsidRDefault="007E2A77" w14:paraId="246ED16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('share/' + package_name, ['package.xml']),</w:t>
      </w:r>
    </w:p>
    <w:p w:rsidRPr="00443080" w:rsidR="007E2A77" w:rsidP="007E2A77" w:rsidRDefault="007E2A77" w14:paraId="4A633B7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],</w:t>
      </w:r>
    </w:p>
    <w:p w:rsidRPr="00443080" w:rsidR="007E2A77" w:rsidP="007E2A77" w:rsidRDefault="007E2A77" w14:paraId="5BED648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install_requires=['setuptools'],</w:t>
      </w:r>
    </w:p>
    <w:p w:rsidRPr="00443080" w:rsidR="007E2A77" w:rsidP="007E2A77" w:rsidRDefault="007E2A77" w14:paraId="3D3570A5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zip_safe=True,</w:t>
      </w:r>
    </w:p>
    <w:p w:rsidRPr="00443080" w:rsidR="007E2A77" w:rsidP="007E2A77" w:rsidRDefault="007E2A77" w14:paraId="462F443B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maintainer='mahe',</w:t>
      </w:r>
    </w:p>
    <w:p w:rsidRPr="00443080" w:rsidR="007E2A77" w:rsidP="007E2A77" w:rsidRDefault="007E2A77" w14:paraId="1E59608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maintainer_email='mahe@todo.todo',</w:t>
      </w:r>
    </w:p>
    <w:p w:rsidRPr="00443080" w:rsidR="007E2A77" w:rsidP="007E2A77" w:rsidRDefault="007E2A77" w14:paraId="65D9E83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scription='TODO: Package description',</w:t>
      </w:r>
    </w:p>
    <w:p w:rsidRPr="00443080" w:rsidR="007E2A77" w:rsidP="007E2A77" w:rsidRDefault="007E2A77" w14:paraId="73AFAFB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license='TODO: License declaration',</w:t>
      </w:r>
    </w:p>
    <w:p w:rsidRPr="00443080" w:rsidR="007E2A77" w:rsidP="007E2A77" w:rsidRDefault="007E2A77" w14:paraId="35F5293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tests_require=['pytest'],</w:t>
      </w:r>
    </w:p>
    <w:p w:rsidRPr="00443080" w:rsidR="007E2A77" w:rsidP="007E2A77" w:rsidRDefault="007E2A77" w14:paraId="193A26A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entry_points={</w:t>
      </w:r>
    </w:p>
    <w:p w:rsidRPr="00443080" w:rsidR="007E2A77" w:rsidP="007E2A77" w:rsidRDefault="007E2A77" w14:paraId="66EA879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'console_scripts': [</w:t>
      </w:r>
    </w:p>
    <w:p w:rsidRPr="00443080" w:rsidR="007E2A77" w:rsidP="007E2A77" w:rsidRDefault="007E2A77" w14:paraId="50F6D832" w14:textId="567DF08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'move = </w:t>
      </w:r>
      <w:r w:rsidRPr="00443080" w:rsidR="004C672C">
        <w:rPr>
          <w:rFonts w:ascii="Helvetica" w:hAnsi="Helvetica" w:cs="Times New Roman"/>
          <w:color w:val="000000"/>
          <w:sz w:val="24"/>
          <w:szCs w:val="24"/>
        </w:rPr>
        <w:t>lab8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.move_robot:main'</w:t>
      </w:r>
    </w:p>
    <w:p w:rsidRPr="00443080" w:rsidR="007E2A77" w:rsidP="007E2A77" w:rsidRDefault="007E2A77" w14:paraId="28D0CF8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],</w:t>
      </w:r>
    </w:p>
    <w:p w:rsidRPr="00443080" w:rsidR="007E2A77" w:rsidP="007E2A77" w:rsidRDefault="007E2A77" w14:paraId="6DB748C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},</w:t>
      </w:r>
    </w:p>
    <w:p w:rsidRPr="00443080" w:rsidR="007E2A77" w:rsidP="007E2A77" w:rsidRDefault="007E2A77" w14:paraId="7EE99BCE" w14:textId="2B711F51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)</w:t>
      </w:r>
    </w:p>
    <w:p w:rsidRPr="00443080" w:rsidR="007E2A77" w:rsidP="003453C9" w:rsidRDefault="007E2A77" w14:paraId="06BEDE4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4C672C" w:rsidP="003453C9" w:rsidRDefault="004C672C" w14:paraId="7ABC884A" w14:textId="333915A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~/turtlebot/</w:t>
      </w:r>
    </w:p>
    <w:p w:rsidRPr="00443080" w:rsidR="004C672C" w:rsidP="003453C9" w:rsidRDefault="004C672C" w14:paraId="300173AD" w14:textId="7A1604B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lcon build</w:t>
      </w:r>
    </w:p>
    <w:p w:rsidRPr="00443080" w:rsidR="004C672C" w:rsidP="003453C9" w:rsidRDefault="004C672C" w14:paraId="39BF2D9B" w14:textId="7645606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4C672C" w:rsidP="00443080" w:rsidRDefault="004C672C" w14:paraId="212627E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Terminal 1: </w:t>
      </w:r>
    </w:p>
    <w:p w:rsidRPr="00443080" w:rsidR="004C672C" w:rsidP="00443080" w:rsidRDefault="004C672C" w14:paraId="23DC5A63" w14:textId="0E91607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launch turtlebot_interface interface.launch.py</w:t>
      </w:r>
    </w:p>
    <w:p w:rsidRPr="00443080" w:rsidR="009D509B" w:rsidP="00443080" w:rsidRDefault="009D509B" w14:paraId="7A2F3016" w14:textId="2A4FFE7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Terminal 2: </w:t>
      </w:r>
    </w:p>
    <w:p w:rsidRPr="00443080" w:rsidR="009D509B" w:rsidP="00443080" w:rsidRDefault="009D509B" w14:paraId="59E2DFF8" w14:textId="50A034A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topic list</w:t>
      </w:r>
    </w:p>
    <w:p w:rsidRPr="00443080" w:rsidR="004C672C" w:rsidP="00443080" w:rsidRDefault="004C672C" w14:paraId="5E7F0C23" w14:textId="1E181B9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Terminal 2:</w:t>
      </w:r>
    </w:p>
    <w:p w:rsidRPr="00443080" w:rsidR="004C672C" w:rsidP="00443080" w:rsidRDefault="004C672C" w14:paraId="1DE6AC1F" w14:textId="4D0D9A7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ros2 run lab8 move  </w:t>
      </w:r>
    </w:p>
    <w:p w:rsidRPr="00443080" w:rsidR="00380590" w:rsidP="00443080" w:rsidRDefault="00380590" w14:paraId="1DECE91C" w14:textId="24B7A20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443080" w:rsidRDefault="00380590" w14:paraId="33CFABA1" w14:textId="40F8051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443080" w:rsidRDefault="00380590" w14:paraId="05E8601C" w14:textId="61E5112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xample 2:</w:t>
      </w:r>
    </w:p>
    <w:p w:rsidRPr="00443080" w:rsidR="00380590" w:rsidP="00443080" w:rsidRDefault="00380590" w14:paraId="2BCFBB6B" w14:textId="5B55BED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380590" w:rsidRDefault="00380590" w14:paraId="5F83565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#!/usr/bin/env python</w:t>
      </w:r>
    </w:p>
    <w:p w:rsidRPr="00443080" w:rsidR="00380590" w:rsidP="00380590" w:rsidRDefault="00380590" w14:paraId="4C93910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rclpy</w:t>
      </w:r>
    </w:p>
    <w:p w:rsidRPr="00443080" w:rsidR="00380590" w:rsidP="00380590" w:rsidRDefault="00380590" w14:paraId="5430BD4C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geometry_msgs.msg import Twist</w:t>
      </w:r>
    </w:p>
    <w:p w:rsidRPr="00443080" w:rsidR="00380590" w:rsidP="00380590" w:rsidRDefault="00380590" w14:paraId="6CDAE61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nav_msgs.msg import Odometry</w:t>
      </w:r>
    </w:p>
    <w:p w:rsidRPr="00443080" w:rsidR="00380590" w:rsidP="00380590" w:rsidRDefault="00380590" w14:paraId="24B93C19" w14:textId="0D53100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rclpy.node import Node</w:t>
      </w:r>
    </w:p>
    <w:p w:rsidRPr="00443080" w:rsidR="00380590" w:rsidP="00380590" w:rsidRDefault="00380590" w14:paraId="469B887B" w14:textId="25E9DB4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math</w:t>
      </w:r>
    </w:p>
    <w:p w:rsidRPr="00443080" w:rsidR="00380590" w:rsidP="00380590" w:rsidRDefault="00380590" w14:paraId="178D6CBD" w14:textId="2F270B61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time</w:t>
      </w:r>
    </w:p>
    <w:p w:rsidRPr="00443080" w:rsidR="00380590" w:rsidP="00380590" w:rsidRDefault="00380590" w14:paraId="07EC502C" w14:textId="555D666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std_srvs.srv import Empty</w:t>
      </w:r>
    </w:p>
    <w:p w:rsidRPr="00443080" w:rsidR="00380590" w:rsidP="00380590" w:rsidRDefault="00380590" w14:paraId="714352C9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sys</w:t>
      </w:r>
    </w:p>
    <w:p w:rsidRPr="00443080" w:rsidR="00380590" w:rsidP="00380590" w:rsidRDefault="00380590" w14:paraId="3ECBE2B4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380590" w:rsidRDefault="00380590" w14:paraId="2EC4ECA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380590" w:rsidRDefault="00380590" w14:paraId="53B6C324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380590" w:rsidRDefault="00380590" w14:paraId="2569101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lass MoveRobot(Node):</w:t>
      </w:r>
    </w:p>
    <w:p w:rsidRPr="00443080" w:rsidR="00380590" w:rsidP="00380590" w:rsidRDefault="00380590" w14:paraId="4A9A7421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__init__(self):</w:t>
      </w:r>
    </w:p>
    <w:p w:rsidRPr="00443080" w:rsidR="00380590" w:rsidP="00380590" w:rsidRDefault="00380590" w14:paraId="2265FDE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uper().__init__("move_robot")</w:t>
      </w:r>
    </w:p>
    <w:p w:rsidRPr="00443080" w:rsidR="00380590" w:rsidP="00380590" w:rsidRDefault="00380590" w14:paraId="3DCAD16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lin_vel = 0.1</w:t>
      </w:r>
    </w:p>
    <w:p w:rsidRPr="00443080" w:rsidR="00380590" w:rsidP="00380590" w:rsidRDefault="00380590" w14:paraId="28CF21C6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ang_vel = 0.0</w:t>
      </w:r>
    </w:p>
    <w:p w:rsidRPr="00443080" w:rsidR="00380590" w:rsidP="00380590" w:rsidRDefault="00380590" w14:paraId="2D4F70D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distance = 1.0</w:t>
      </w:r>
    </w:p>
    <w:p w:rsidRPr="00443080" w:rsidR="00380590" w:rsidP="00380590" w:rsidRDefault="00380590" w14:paraId="5BA99025" w14:textId="0BB5409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</w:t>
      </w:r>
      <w:r w:rsidRPr="00443080" w:rsidR="00962B9C">
        <w:rPr>
          <w:rFonts w:ascii="Helvetica" w:hAnsi="Helvetica" w:cs="Times New Roman"/>
          <w:color w:val="000000"/>
          <w:sz w:val="24"/>
          <w:szCs w:val="24"/>
        </w:rPr>
        <w:t>self.publisher = self.create_publisher(Twist, "/cmd_vel", 10)</w:t>
      </w:r>
    </w:p>
    <w:p w:rsidRPr="00443080" w:rsidR="002245EE" w:rsidP="00380590" w:rsidRDefault="002245EE" w14:paraId="437C9C87" w14:textId="68EC2EF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move(0.1,5,True)</w:t>
      </w:r>
    </w:p>
    <w:p w:rsidRPr="00443080" w:rsidR="002245EE" w:rsidP="00380590" w:rsidRDefault="002245EE" w14:paraId="47D39E50" w14:textId="1F0B587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time.sleep(2)</w:t>
      </w:r>
    </w:p>
    <w:p w:rsidRPr="00443080" w:rsidR="002245EE" w:rsidP="00380590" w:rsidRDefault="002245EE" w14:paraId="4A154234" w14:textId="114D243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rotate(30,125,False)</w:t>
      </w:r>
    </w:p>
    <w:p w:rsidRPr="00443080" w:rsidR="002245EE" w:rsidP="00380590" w:rsidRDefault="002245EE" w14:paraId="57745103" w14:textId="49E00AB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stop()</w:t>
      </w:r>
    </w:p>
    <w:p w:rsidRPr="00443080" w:rsidR="000324D9" w:rsidP="00380590" w:rsidRDefault="000324D9" w14:paraId="03C0F31D" w14:textId="1C3B591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0324D9" w:rsidP="00380590" w:rsidRDefault="000324D9" w14:paraId="2BD5414A" w14:textId="6315A11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move(</w:t>
      </w:r>
      <w:r w:rsidRPr="00443080" w:rsidR="00230735">
        <w:rPr>
          <w:rFonts w:ascii="Helvetica" w:hAnsi="Helvetica" w:cs="Times New Roman"/>
          <w:color w:val="000000"/>
          <w:sz w:val="24"/>
          <w:szCs w:val="24"/>
        </w:rPr>
        <w:t xml:space="preserve">self, 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speed, time, is_forward):</w:t>
      </w:r>
    </w:p>
    <w:p w:rsidRPr="00443080" w:rsidR="000324D9" w:rsidP="00380590" w:rsidRDefault="000324D9" w14:paraId="024FF669" w14:textId="2C9D682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t0=</w:t>
      </w:r>
      <w:r w:rsidRPr="0032462B" w:rsid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32462B" w:rsid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:rsidRPr="00443080" w:rsidR="000324D9" w:rsidP="00380590" w:rsidRDefault="000324D9" w14:paraId="28552A86" w14:textId="25D48ED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 = Twist()</w:t>
      </w:r>
    </w:p>
    <w:p w:rsidRPr="00443080" w:rsidR="000324D9" w:rsidP="00380590" w:rsidRDefault="000324D9" w14:paraId="66785F69" w14:textId="45C89A8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if(is_forward):</w:t>
      </w:r>
    </w:p>
    <w:p w:rsidRPr="00443080" w:rsidR="000324D9" w:rsidP="00380590" w:rsidRDefault="000324D9" w14:paraId="3BDE1287" w14:textId="271B4A8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self.velocity.linear.x = abs(speed)</w:t>
      </w:r>
    </w:p>
    <w:p w:rsidRPr="00443080" w:rsidR="00962B9C" w:rsidP="00962B9C" w:rsidRDefault="00962B9C" w14:paraId="3CF64FCD" w14:textId="5F385F2D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moving forward”)</w:t>
      </w:r>
    </w:p>
    <w:p w:rsidRPr="00443080" w:rsidR="00962B9C" w:rsidP="00380590" w:rsidRDefault="00962B9C" w14:paraId="5D078E29" w14:textId="5060464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0324D9" w:rsidP="00380590" w:rsidRDefault="000324D9" w14:paraId="07909C4D" w14:textId="6838109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else:</w:t>
      </w:r>
    </w:p>
    <w:p w:rsidRPr="00443080" w:rsidR="000324D9" w:rsidP="00380590" w:rsidRDefault="000324D9" w14:paraId="49E164EB" w14:textId="545F714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self.velocity.linear.x =-abs(speed)</w:t>
      </w:r>
    </w:p>
    <w:p w:rsidRPr="00443080" w:rsidR="00962B9C" w:rsidP="00962B9C" w:rsidRDefault="00962B9C" w14:paraId="55B18D2F" w14:textId="49AEFA0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self.</w:t>
      </w:r>
      <w:r w:rsidR="00A568D1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moving backward”)</w:t>
      </w:r>
    </w:p>
    <w:p w:rsidRPr="00443080" w:rsidR="00962B9C" w:rsidP="00962B9C" w:rsidRDefault="00962B9C" w14:paraId="3C6746E6" w14:textId="14FC105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t1=</w:t>
      </w:r>
      <w:r w:rsidRPr="0032462B" w:rsid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32462B" w:rsid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:rsidRPr="00443080" w:rsidR="00962B9C" w:rsidP="00962B9C" w:rsidRDefault="00962B9C" w14:paraId="0A272F43" w14:textId="4778F55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if (t1-t0)&gt;time:</w:t>
      </w:r>
    </w:p>
    <w:p w:rsidRPr="00443080" w:rsidR="00962B9C" w:rsidP="00962B9C" w:rsidRDefault="00962B9C" w14:paraId="0667E671" w14:textId="47D7767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ime closed”)</w:t>
      </w:r>
    </w:p>
    <w:p w:rsidRPr="00443080" w:rsidR="00962B9C" w:rsidP="00962B9C" w:rsidRDefault="00962B9C" w14:paraId="20A8C001" w14:textId="598CB94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warn(“Stopping the robot”)</w:t>
      </w:r>
    </w:p>
    <w:p w:rsidRPr="00443080" w:rsidR="00962B9C" w:rsidP="00962B9C" w:rsidRDefault="00962B9C" w14:paraId="2079B4F0" w14:textId="5C82A11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velocity.linear.x =0                      </w:t>
      </w:r>
    </w:p>
    <w:p w:rsidRPr="00443080" w:rsidR="000324D9" w:rsidP="00380590" w:rsidRDefault="000324D9" w14:paraId="6A346821" w14:textId="36B3B4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</w:t>
      </w:r>
    </w:p>
    <w:p w:rsidRPr="00443080" w:rsidR="000324D9" w:rsidP="00380590" w:rsidRDefault="000324D9" w14:paraId="000D3189" w14:textId="664D470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</w:t>
      </w:r>
      <w:r w:rsidRPr="00443080" w:rsidR="00230735">
        <w:rPr>
          <w:rFonts w:ascii="Helvetica" w:hAnsi="Helvetica" w:cs="Times New Roman"/>
          <w:color w:val="000000"/>
          <w:sz w:val="24"/>
          <w:szCs w:val="24"/>
        </w:rPr>
        <w:t>self.velocity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)</w:t>
      </w:r>
    </w:p>
    <w:p w:rsidRPr="00443080" w:rsidR="00AA4EC8" w:rsidP="00380590" w:rsidRDefault="00AA4EC8" w14:paraId="5EF16268" w14:textId="6D591F0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AA4EC8" w:rsidP="00380590" w:rsidRDefault="00AA4EC8" w14:paraId="0F090573" w14:textId="207F8F6B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stop(</w:t>
      </w:r>
      <w:r w:rsidRPr="00443080" w:rsidR="00230735">
        <w:rPr>
          <w:rFonts w:ascii="Helvetica" w:hAnsi="Helvetica" w:cs="Times New Roman"/>
          <w:color w:val="000000"/>
          <w:sz w:val="24"/>
          <w:szCs w:val="24"/>
        </w:rPr>
        <w:t>self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):</w:t>
      </w:r>
    </w:p>
    <w:p w:rsidRPr="00443080" w:rsidR="00AA4EC8" w:rsidP="00380590" w:rsidRDefault="00AA4EC8" w14:paraId="6F7E6FD8" w14:textId="546076D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self.velocity = Twist</w:t>
      </w:r>
      <w:r w:rsidRPr="00443080" w:rsidR="00230735">
        <w:rPr>
          <w:rFonts w:ascii="Helvetica" w:hAnsi="Helvetica" w:cs="Times New Roman"/>
          <w:color w:val="000000"/>
          <w:sz w:val="24"/>
          <w:szCs w:val="24"/>
        </w:rPr>
        <w:t>()</w:t>
      </w:r>
    </w:p>
    <w:p w:rsidRPr="00443080" w:rsidR="00230735" w:rsidP="00380590" w:rsidRDefault="00230735" w14:paraId="13BBC371" w14:textId="5964F1D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.linear.x=0</w:t>
      </w:r>
    </w:p>
    <w:p w:rsidRPr="00443080" w:rsidR="00230735" w:rsidP="00380590" w:rsidRDefault="00230735" w14:paraId="109DF1B7" w14:textId="4FD2D41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self.velocity)</w:t>
      </w:r>
    </w:p>
    <w:p w:rsidRPr="00443080" w:rsidR="00230735" w:rsidP="00380590" w:rsidRDefault="00230735" w14:paraId="661F482D" w14:textId="5920CDA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230735" w:rsidP="00380590" w:rsidRDefault="00230735" w14:paraId="5A7F2BD4" w14:textId="7BE247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rotate(self, ang_speed_deg,relative,speed_deg,clockwise):</w:t>
      </w:r>
    </w:p>
    <w:p w:rsidRPr="00443080" w:rsidR="00230735" w:rsidP="00443080" w:rsidRDefault="00230735" w14:paraId="4E7F0C8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lf.velocity = Twist()</w:t>
      </w:r>
    </w:p>
    <w:p w:rsidRPr="00443080" w:rsidR="00230735" w:rsidP="00230735" w:rsidRDefault="00230735" w14:paraId="7B118F2E" w14:textId="50633BE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.linear.x=0</w:t>
      </w:r>
    </w:p>
    <w:p w:rsidRPr="00443080" w:rsidR="00230735" w:rsidP="00230735" w:rsidRDefault="00230735" w14:paraId="09FDC9FD" w14:textId="7B5106D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ang_speed=math.radians(abs(ang_speed_deg))</w:t>
      </w:r>
    </w:p>
    <w:p w:rsidRPr="00443080" w:rsidR="00230735" w:rsidP="00230735" w:rsidRDefault="00230735" w14:paraId="6E804E2E" w14:textId="5EFFEB0F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if(clockwise):</w:t>
      </w:r>
    </w:p>
    <w:p w:rsidRPr="00443080" w:rsidR="00230735" w:rsidP="00230735" w:rsidRDefault="00230735" w14:paraId="2F4A34E3" w14:textId="5FA2492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self.velocity.angular.z=-abs(ang_speed)</w:t>
      </w:r>
    </w:p>
    <w:p w:rsidRPr="00443080" w:rsidR="00230735" w:rsidP="00230735" w:rsidRDefault="00230735" w14:paraId="6FDDBA21" w14:textId="4BB1183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else:</w:t>
      </w:r>
    </w:p>
    <w:p w:rsidRPr="00443080" w:rsidR="00230735" w:rsidP="00230735" w:rsidRDefault="00230735" w14:paraId="40F516CC" w14:textId="4460852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self.velocity.angular.z=abs(ang_speed)</w:t>
      </w:r>
    </w:p>
    <w:p w:rsidRPr="00443080" w:rsidR="00230735" w:rsidP="00230735" w:rsidRDefault="00230735" w14:paraId="63FAFDAC" w14:textId="54B90C6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</w:t>
      </w:r>
      <w:r w:rsidRPr="00443080" w:rsidR="006061CA">
        <w:rPr>
          <w:rFonts w:ascii="Helvetica" w:hAnsi="Helvetica" w:cs="Times New Roman"/>
          <w:color w:val="000000"/>
          <w:sz w:val="24"/>
          <w:szCs w:val="24"/>
        </w:rPr>
        <w:t>angle_moved = 0</w:t>
      </w:r>
    </w:p>
    <w:p w:rsidRPr="000E3D2E" w:rsidR="0032462B" w:rsidP="00230735" w:rsidRDefault="006061CA" w14:paraId="1337E12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t0=</w:t>
      </w:r>
      <w:r w:rsidRPr="000E3D2E" w:rsid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0E3D2E" w:rsid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:rsidRPr="00443080" w:rsidR="006061CA" w:rsidP="00230735" w:rsidRDefault="006061CA" w14:paraId="6E547153" w14:textId="2675E0A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while(True):</w:t>
      </w:r>
    </w:p>
    <w:p w:rsidRPr="00443080" w:rsidR="006061CA" w:rsidP="00230735" w:rsidRDefault="006061CA" w14:paraId="68090C35" w14:textId="45797C8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self.publisher.publish(self.velocity)</w:t>
      </w:r>
    </w:p>
    <w:p w:rsidRPr="00443080" w:rsidR="006061CA" w:rsidP="00230735" w:rsidRDefault="006061CA" w14:paraId="49040751" w14:textId="6A2C0A4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self.</w:t>
      </w:r>
      <w:r w:rsidR="00A568D1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ratates”)</w:t>
      </w:r>
    </w:p>
    <w:p w:rsidRPr="000E3D2E" w:rsidR="0032462B" w:rsidP="00230735" w:rsidRDefault="006061CA" w14:paraId="531BC53F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t1=</w:t>
      </w:r>
      <w:r w:rsidRPr="000E3D2E" w:rsid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0E3D2E" w:rsid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:rsidRPr="00443080" w:rsidR="006061CA" w:rsidP="00230735" w:rsidRDefault="006061CA" w14:paraId="69C539DC" w14:textId="0C988B11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current_ang = (t1-t0)*ang_speed_degree</w:t>
      </w:r>
    </w:p>
    <w:p w:rsidRPr="00443080" w:rsidR="006061CA" w:rsidP="00230735" w:rsidRDefault="006061CA" w14:paraId="335B63B8" w14:textId="0652C4B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if(current_ang &gt; relative_speed_deg):</w:t>
      </w:r>
    </w:p>
    <w:p w:rsidRPr="00443080" w:rsidR="006061CA" w:rsidP="006061CA" w:rsidRDefault="006061CA" w14:paraId="245BCC44" w14:textId="3B5D0E7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Reache</w:t>
      </w:r>
      <w:r w:rsidRPr="00443080" w:rsidR="00860913">
        <w:rPr>
          <w:rFonts w:ascii="Helvetica" w:hAnsi="Helvetica" w:cs="Times New Roman"/>
          <w:color w:val="000000"/>
          <w:sz w:val="24"/>
          <w:szCs w:val="24"/>
        </w:rPr>
        <w:t>d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”)</w:t>
      </w:r>
    </w:p>
    <w:p w:rsidRPr="00443080" w:rsidR="006061CA" w:rsidP="006061CA" w:rsidRDefault="006061CA" w14:paraId="1225524F" w14:textId="26AE2C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                        break</w:t>
      </w:r>
    </w:p>
    <w:p w:rsidRPr="00443080" w:rsidR="00230735" w:rsidP="00230735" w:rsidRDefault="00230735" w14:paraId="52A796D7" w14:textId="623E8822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</w:t>
      </w:r>
      <w:r w:rsidRPr="00443080" w:rsidR="006061CA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443080" w:rsidR="006061CA">
        <w:rPr>
          <w:rFonts w:ascii="Helvetica" w:hAnsi="Helvetica" w:cs="Times New Roman"/>
          <w:color w:val="000000"/>
          <w:sz w:val="24"/>
          <w:szCs w:val="24"/>
        </w:rPr>
        <w:t>self.velocity.angular.z=0</w:t>
      </w:r>
    </w:p>
    <w:p w:rsidRPr="00443080" w:rsidR="00230735" w:rsidP="00230735" w:rsidRDefault="00230735" w14:paraId="6BAED19E" w14:textId="2C5761A8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self.velocity)</w:t>
      </w:r>
    </w:p>
    <w:p w:rsidRPr="00443080" w:rsidR="00230735" w:rsidP="00380590" w:rsidRDefault="00230735" w14:paraId="4099272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230735" w:rsidP="00380590" w:rsidRDefault="00230735" w14:paraId="6F4FDD47" w14:textId="65E8EF04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</w:p>
    <w:p w:rsidRPr="00443080" w:rsidR="00962B9C" w:rsidP="00380590" w:rsidRDefault="00962B9C" w14:paraId="6D1D4C45" w14:textId="079A366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</w:t>
      </w:r>
    </w:p>
    <w:p w:rsidRPr="00443080" w:rsidR="00380590" w:rsidP="00380590" w:rsidRDefault="00380590" w14:paraId="741248BB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main(args=None):</w:t>
      </w:r>
    </w:p>
    <w:p w:rsidRPr="00443080" w:rsidR="00380590" w:rsidP="00380590" w:rsidRDefault="00380590" w14:paraId="7C7D272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init(args=args)</w:t>
      </w:r>
    </w:p>
    <w:p w:rsidRPr="00443080" w:rsidR="00380590" w:rsidP="00380590" w:rsidRDefault="00380590" w14:paraId="68547290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ode = MoveRobot()</w:t>
      </w:r>
    </w:p>
    <w:p w:rsidRPr="00443080" w:rsidR="00380590" w:rsidP="00380590" w:rsidRDefault="00380590" w14:paraId="0ABBE55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pin(node)</w:t>
      </w:r>
    </w:p>
    <w:p w:rsidRPr="00443080" w:rsidR="00380590" w:rsidP="00380590" w:rsidRDefault="00380590" w14:paraId="655A0B14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hutdown()</w:t>
      </w:r>
    </w:p>
    <w:p w:rsidRPr="00443080" w:rsidR="00380590" w:rsidP="00380590" w:rsidRDefault="00380590" w14:paraId="4A67DB40" w14:textId="77531033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</w:t>
      </w:r>
    </w:p>
    <w:p w:rsidRPr="00443080" w:rsidR="002245EE" w:rsidP="002245EE" w:rsidRDefault="002245EE" w14:paraId="06D1CA2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f __name__ == "__main__":</w:t>
      </w:r>
    </w:p>
    <w:p w:rsidRPr="00443080" w:rsidR="002245EE" w:rsidP="002245EE" w:rsidRDefault="002245EE" w14:paraId="3944491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>main()</w:t>
      </w:r>
    </w:p>
    <w:p w:rsidRPr="00443080" w:rsidR="002245EE" w:rsidP="00443080" w:rsidRDefault="002245EE" w14:paraId="48A1775A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80590" w:rsidP="00443080" w:rsidRDefault="00380590" w14:paraId="0386A56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A8373E" w:rsidP="00443080" w:rsidRDefault="00A8373E" w14:paraId="67DDCFB2" w14:textId="4375BBC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A8373E" w:rsidP="00443080" w:rsidRDefault="00A8373E" w14:paraId="16B097A8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C672C" w:rsidRDefault="003453C9" w14:paraId="48C9E367" w14:textId="57843F56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7D31466E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512EEE72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3453C9" w:rsidP="00443080" w:rsidRDefault="003453C9" w14:paraId="3DFF8A73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:rsidRPr="00443080" w:rsidR="00403024" w:rsidP="00443080" w:rsidRDefault="00403024" w14:paraId="58DF823D" w14:textId="777777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sectPr w:rsidRPr="00443080" w:rsidR="0040302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342EC0"/>
    <w:multiLevelType w:val="multilevel"/>
    <w:tmpl w:val="79AE9648"/>
    <w:lvl w:ilvl="0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/>
        <w:b/>
        <w:bCs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F85AAD"/>
    <w:multiLevelType w:val="hybridMultilevel"/>
    <w:tmpl w:val="BECAD1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1034826">
    <w:abstractNumId w:val="1"/>
  </w:num>
  <w:num w:numId="2" w16cid:durableId="1379817329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jAzMzAwNrQwsDRX0lEKTi0uzszPAykwrAUAj/wPRCwAAAA="/>
  </w:docVars>
  <w:rsids>
    <w:rsidRoot w:val="00403024"/>
    <w:rsid w:val="000324D9"/>
    <w:rsid w:val="000E3D2E"/>
    <w:rsid w:val="002245EE"/>
    <w:rsid w:val="00230735"/>
    <w:rsid w:val="0032462B"/>
    <w:rsid w:val="00325437"/>
    <w:rsid w:val="003453C9"/>
    <w:rsid w:val="00380590"/>
    <w:rsid w:val="00403024"/>
    <w:rsid w:val="00443080"/>
    <w:rsid w:val="004C672C"/>
    <w:rsid w:val="006061CA"/>
    <w:rsid w:val="007C330A"/>
    <w:rsid w:val="007E2A77"/>
    <w:rsid w:val="00860913"/>
    <w:rsid w:val="00962B9C"/>
    <w:rsid w:val="00994FAE"/>
    <w:rsid w:val="009D509B"/>
    <w:rsid w:val="00A568D1"/>
    <w:rsid w:val="00A8373E"/>
    <w:rsid w:val="00AA4EC8"/>
    <w:rsid w:val="00D40222"/>
    <w:rsid w:val="00F522EA"/>
    <w:rsid w:val="00FD72C8"/>
    <w:rsid w:val="10DDE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258F0"/>
  <w15:chartTrackingRefBased/>
  <w15:docId w15:val="{6A7A6FFB-40F8-4E06-BBAB-BF9C7E4689D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Standard" w:customStyle="1">
    <w:name w:val="Standard"/>
    <w:rsid w:val="00403024"/>
    <w:pPr>
      <w:suppressAutoHyphens/>
      <w:autoSpaceDN w:val="0"/>
      <w:spacing w:after="0" w:line="240" w:lineRule="auto"/>
      <w:textAlignment w:val="baseline"/>
    </w:pPr>
    <w:rPr>
      <w:rFonts w:ascii="Liberation Serif" w:hAnsi="Liberation Serif" w:eastAsia="Noto Serif CJK SC" w:cs="Lohit Devanagari"/>
      <w:kern w:val="3"/>
      <w:sz w:val="24"/>
      <w:szCs w:val="24"/>
      <w:lang w:val="en-US" w:eastAsia="zh-CN" w:bidi="hi-IN"/>
    </w:rPr>
  </w:style>
  <w:style w:type="character" w:styleId="Hyperlink">
    <w:name w:val="Hyperlink"/>
    <w:basedOn w:val="DefaultParagraphFont"/>
    <w:uiPriority w:val="99"/>
    <w:unhideWhenUsed/>
    <w:rsid w:val="003453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3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3453C9"/>
    <w:pPr>
      <w:ind w:left="720"/>
      <w:contextualSpacing/>
    </w:pPr>
    <w:rPr>
      <w:color w:val="00000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3.xml" Id="rId11" /><Relationship Type="http://schemas.openxmlformats.org/officeDocument/2006/relationships/hyperlink" Target="mailto:ubuntu@192.168.245.41" TargetMode="Externa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Relationship Type="http://schemas.openxmlformats.org/officeDocument/2006/relationships/image" Target="/media/image2.png" Id="R3ce277117990436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93D94B97BA1340996CD873E6D713B2" ma:contentTypeVersion="4" ma:contentTypeDescription="Create a new document." ma:contentTypeScope="" ma:versionID="609f3830ed174099a08f14f996d6d00b">
  <xsd:schema xmlns:xsd="http://www.w3.org/2001/XMLSchema" xmlns:xs="http://www.w3.org/2001/XMLSchema" xmlns:p="http://schemas.microsoft.com/office/2006/metadata/properties" xmlns:ns2="80d18428-d39c-4d19-9ed0-86fcfb87c693" targetNamespace="http://schemas.microsoft.com/office/2006/metadata/properties" ma:root="true" ma:fieldsID="265840fb5b4101110ec9880cfe7e9e41" ns2:_="">
    <xsd:import namespace="80d18428-d39c-4d19-9ed0-86fcfb87c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18428-d39c-4d19-9ed0-86fcfb87c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846021-0021-404E-A381-52B4E2ADF4E7}"/>
</file>

<file path=customXml/itemProps2.xml><?xml version="1.0" encoding="utf-8"?>
<ds:datastoreItem xmlns:ds="http://schemas.openxmlformats.org/officeDocument/2006/customXml" ds:itemID="{68098DBB-1BDF-472F-A599-370D8BDB573E}"/>
</file>

<file path=customXml/itemProps3.xml><?xml version="1.0" encoding="utf-8"?>
<ds:datastoreItem xmlns:ds="http://schemas.openxmlformats.org/officeDocument/2006/customXml" ds:itemID="{D6235494-39C3-446D-AC35-C441FC59CC2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a C S [MAHE-MIT]</dc:creator>
  <keywords/>
  <dc:description/>
  <lastModifiedBy>MEET HITESH JAIN - 200929072</lastModifiedBy>
  <revision>19</revision>
  <dcterms:created xsi:type="dcterms:W3CDTF">2022-09-26T13:43:00.0000000Z</dcterms:created>
  <dcterms:modified xsi:type="dcterms:W3CDTF">2022-10-07T08:24:48.35260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e594d9-3132-4835-a00e-40a4ef5d0c43</vt:lpwstr>
  </property>
  <property fmtid="{D5CDD505-2E9C-101B-9397-08002B2CF9AE}" pid="3" name="ContentTypeId">
    <vt:lpwstr>0x010100FE93D94B97BA1340996CD873E6D713B2</vt:lpwstr>
  </property>
</Properties>
</file>